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833FF" w14:textId="1586FB1B" w:rsidR="00F07BA6" w:rsidRPr="0060756E" w:rsidRDefault="00791D68" w:rsidP="00FA23C6">
      <w:pPr>
        <w:tabs>
          <w:tab w:val="left" w:pos="5103"/>
          <w:tab w:val="left" w:pos="5387"/>
          <w:tab w:val="left" w:pos="9072"/>
        </w:tabs>
        <w:spacing w:after="0" w:line="240" w:lineRule="auto"/>
        <w:jc w:val="right"/>
        <w:rPr>
          <w:rFonts w:ascii="Arial" w:hAnsi="Arial" w:cs="Arial"/>
          <w:b/>
          <w:sz w:val="20"/>
          <w:szCs w:val="20"/>
        </w:rPr>
      </w:pPr>
      <w:r w:rsidRPr="00B040AE">
        <w:rPr>
          <w:rFonts w:ascii="Arial" w:hAnsi="Arial" w:cs="Arial"/>
        </w:rPr>
        <w:tab/>
      </w:r>
      <w:r w:rsidRPr="00B040AE">
        <w:rPr>
          <w:rFonts w:ascii="Arial" w:hAnsi="Arial" w:cs="Arial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bookmarkStart w:id="0" w:name="_GoBack"/>
      <w:r w:rsidR="00F07BA6" w:rsidRPr="0060756E">
        <w:rPr>
          <w:rFonts w:ascii="Arial" w:hAnsi="Arial" w:cs="Arial"/>
          <w:b/>
          <w:sz w:val="20"/>
          <w:szCs w:val="20"/>
        </w:rPr>
        <w:t>Príloha č. 1</w:t>
      </w:r>
      <w:bookmarkEnd w:id="0"/>
    </w:p>
    <w:p w14:paraId="765BEF68" w14:textId="77777777" w:rsidR="00FA23C6" w:rsidRPr="00FA23C6" w:rsidRDefault="00FA23C6" w:rsidP="00FA23C6">
      <w:pPr>
        <w:tabs>
          <w:tab w:val="left" w:pos="5103"/>
          <w:tab w:val="left" w:pos="5387"/>
          <w:tab w:val="left" w:pos="9072"/>
        </w:tabs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7FF83328" w14:textId="77777777" w:rsidR="00791D68" w:rsidRPr="00FA23C6" w:rsidRDefault="00791D68" w:rsidP="00B040AE">
      <w:pPr>
        <w:tabs>
          <w:tab w:val="left" w:pos="5103"/>
          <w:tab w:val="left" w:pos="5387"/>
          <w:tab w:val="left" w:pos="9072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DC6DED2" w14:textId="5D5DD5AE" w:rsidR="00F07BA6" w:rsidRPr="00FA23C6" w:rsidRDefault="00F07BA6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r w:rsidR="00791D68"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>Váž.</w:t>
      </w:r>
      <w:r w:rsidR="00791D68" w:rsidRPr="00FA23C6">
        <w:rPr>
          <w:rFonts w:ascii="Arial" w:hAnsi="Arial" w:cs="Arial"/>
          <w:sz w:val="20"/>
          <w:szCs w:val="20"/>
        </w:rPr>
        <w:t xml:space="preserve"> pani</w:t>
      </w:r>
    </w:p>
    <w:p w14:paraId="6B8B1411" w14:textId="73DB65E0" w:rsidR="00F07BA6" w:rsidRPr="00FA23C6" w:rsidRDefault="00F07BA6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r w:rsidR="00791D68"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 xml:space="preserve">Mgr. Denisa </w:t>
      </w:r>
      <w:proofErr w:type="spellStart"/>
      <w:r w:rsidRPr="00FA23C6">
        <w:rPr>
          <w:rFonts w:ascii="Arial" w:hAnsi="Arial" w:cs="Arial"/>
          <w:sz w:val="20"/>
          <w:szCs w:val="20"/>
        </w:rPr>
        <w:t>Šukolová</w:t>
      </w:r>
      <w:proofErr w:type="spellEnd"/>
      <w:r w:rsidR="00791D68" w:rsidRPr="00FA23C6">
        <w:rPr>
          <w:rFonts w:ascii="Arial" w:hAnsi="Arial" w:cs="Arial"/>
          <w:sz w:val="20"/>
          <w:szCs w:val="20"/>
        </w:rPr>
        <w:t>, PhD.</w:t>
      </w:r>
    </w:p>
    <w:p w14:paraId="0CF17860" w14:textId="42E03145" w:rsidR="00791D68" w:rsidRPr="00FA23C6" w:rsidRDefault="00F07BA6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r w:rsidR="00791D68"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>prodekanka pre rozvoj a</w:t>
      </w:r>
      <w:r w:rsidR="00791D68" w:rsidRPr="00FA23C6">
        <w:rPr>
          <w:rFonts w:ascii="Arial" w:hAnsi="Arial" w:cs="Arial"/>
          <w:sz w:val="20"/>
          <w:szCs w:val="20"/>
        </w:rPr>
        <w:t xml:space="preserve"> zabezpečovanie </w:t>
      </w:r>
      <w:r w:rsidRPr="00FA23C6">
        <w:rPr>
          <w:rFonts w:ascii="Arial" w:hAnsi="Arial" w:cs="Arial"/>
          <w:sz w:val="20"/>
          <w:szCs w:val="20"/>
        </w:rPr>
        <w:t>kvalit</w:t>
      </w:r>
      <w:r w:rsidR="00791D68" w:rsidRPr="00FA23C6">
        <w:rPr>
          <w:rFonts w:ascii="Arial" w:hAnsi="Arial" w:cs="Arial"/>
          <w:sz w:val="20"/>
          <w:szCs w:val="20"/>
        </w:rPr>
        <w:t>y</w:t>
      </w:r>
      <w:r w:rsidRPr="00FA23C6">
        <w:rPr>
          <w:rFonts w:ascii="Arial" w:hAnsi="Arial" w:cs="Arial"/>
          <w:sz w:val="20"/>
          <w:szCs w:val="20"/>
        </w:rPr>
        <w:t xml:space="preserve"> </w:t>
      </w:r>
    </w:p>
    <w:p w14:paraId="4DB595D3" w14:textId="2ADF7148" w:rsidR="00F07BA6" w:rsidRPr="00FA23C6" w:rsidRDefault="00791D68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  <w:t>Pedagogická fakulta UMB</w:t>
      </w:r>
    </w:p>
    <w:p w14:paraId="590990DA" w14:textId="37C263ED" w:rsidR="00B040AE" w:rsidRPr="00FA23C6" w:rsidRDefault="00B040AE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  <w:t>Ružová 13</w:t>
      </w:r>
    </w:p>
    <w:p w14:paraId="3F852C90" w14:textId="528C46F0" w:rsidR="00791D68" w:rsidRPr="00FA23C6" w:rsidRDefault="00791D68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r w:rsidRPr="00FA23C6">
        <w:rPr>
          <w:rFonts w:ascii="Arial" w:hAnsi="Arial" w:cs="Arial"/>
          <w:sz w:val="20"/>
          <w:szCs w:val="20"/>
        </w:rPr>
        <w:tab/>
      </w:r>
      <w:r w:rsidR="00B040AE" w:rsidRPr="00FA23C6">
        <w:rPr>
          <w:rFonts w:ascii="Arial" w:hAnsi="Arial" w:cs="Arial"/>
          <w:sz w:val="20"/>
          <w:szCs w:val="20"/>
        </w:rPr>
        <w:t xml:space="preserve">974 11  </w:t>
      </w:r>
      <w:r w:rsidRPr="00FA23C6">
        <w:rPr>
          <w:rFonts w:ascii="Arial" w:hAnsi="Arial" w:cs="Arial"/>
          <w:sz w:val="20"/>
          <w:szCs w:val="20"/>
        </w:rPr>
        <w:t>Banská Bystrica</w:t>
      </w:r>
    </w:p>
    <w:p w14:paraId="76514114" w14:textId="698359DB" w:rsidR="00791D68" w:rsidRPr="00B040AE" w:rsidRDefault="00B040AE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040AE">
        <w:rPr>
          <w:rFonts w:ascii="Arial" w:hAnsi="Arial" w:cs="Arial"/>
          <w:sz w:val="20"/>
          <w:szCs w:val="20"/>
        </w:rPr>
        <w:tab/>
      </w:r>
      <w:r w:rsidRPr="00B040AE">
        <w:rPr>
          <w:rFonts w:ascii="Arial" w:hAnsi="Arial" w:cs="Arial"/>
          <w:sz w:val="20"/>
          <w:szCs w:val="20"/>
        </w:rPr>
        <w:tab/>
      </w:r>
      <w:r w:rsidRPr="00B040AE">
        <w:rPr>
          <w:rFonts w:ascii="Arial" w:hAnsi="Arial" w:cs="Arial"/>
          <w:sz w:val="20"/>
          <w:szCs w:val="20"/>
        </w:rPr>
        <w:tab/>
      </w:r>
    </w:p>
    <w:p w14:paraId="7042BF9C" w14:textId="25209881" w:rsidR="00F07BA6" w:rsidRDefault="00F07BA6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</w:rPr>
      </w:pPr>
    </w:p>
    <w:p w14:paraId="6E875FBB" w14:textId="77777777" w:rsidR="00B040AE" w:rsidRPr="00B040AE" w:rsidRDefault="00B040AE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</w:rPr>
      </w:pPr>
    </w:p>
    <w:p w14:paraId="750B1826" w14:textId="7B33EF91" w:rsidR="000C1287" w:rsidRPr="00B040AE" w:rsidRDefault="000C1287" w:rsidP="00230ED9">
      <w:pPr>
        <w:pStyle w:val="Normlnywebov"/>
        <w:shd w:val="clear" w:color="auto" w:fill="FFFFFF"/>
        <w:tabs>
          <w:tab w:val="left" w:pos="4253"/>
          <w:tab w:val="left" w:pos="6521"/>
          <w:tab w:val="left" w:pos="7088"/>
          <w:tab w:val="left" w:pos="7513"/>
          <w:tab w:val="center" w:pos="8222"/>
          <w:tab w:val="left" w:pos="8931"/>
        </w:tabs>
        <w:spacing w:before="0" w:beforeAutospacing="0" w:after="0" w:afterAutospacing="0"/>
        <w:ind w:left="993" w:right="114"/>
        <w:jc w:val="both"/>
        <w:rPr>
          <w:rFonts w:ascii="Arial" w:hAnsi="Arial" w:cs="Arial"/>
          <w:color w:val="000000"/>
          <w:sz w:val="18"/>
          <w:szCs w:val="18"/>
        </w:rPr>
      </w:pPr>
      <w:r w:rsidRPr="00B040AE">
        <w:rPr>
          <w:rFonts w:ascii="Arial" w:hAnsi="Arial" w:cs="Arial"/>
          <w:color w:val="000000"/>
          <w:sz w:val="18"/>
          <w:szCs w:val="18"/>
        </w:rPr>
        <w:t xml:space="preserve">Váš list. č./zo dňa </w:t>
      </w:r>
      <w:r w:rsidRPr="00B040AE">
        <w:rPr>
          <w:rFonts w:ascii="Arial" w:hAnsi="Arial" w:cs="Arial"/>
          <w:color w:val="000000"/>
          <w:sz w:val="18"/>
          <w:szCs w:val="18"/>
        </w:rPr>
        <w:tab/>
        <w:t>Naše číslo</w:t>
      </w:r>
      <w:r w:rsidRPr="00B040AE">
        <w:rPr>
          <w:rFonts w:ascii="Arial" w:hAnsi="Arial" w:cs="Arial"/>
          <w:color w:val="000000"/>
          <w:sz w:val="18"/>
          <w:szCs w:val="18"/>
        </w:rPr>
        <w:tab/>
        <w:t>Vybavuje/linka</w:t>
      </w:r>
      <w:r w:rsidRPr="00B040AE">
        <w:rPr>
          <w:rFonts w:ascii="Arial" w:hAnsi="Arial" w:cs="Arial"/>
          <w:color w:val="000000"/>
          <w:sz w:val="18"/>
          <w:szCs w:val="18"/>
        </w:rPr>
        <w:tab/>
      </w:r>
      <w:r w:rsidRPr="00B040AE">
        <w:rPr>
          <w:rFonts w:ascii="Arial" w:hAnsi="Arial" w:cs="Arial"/>
          <w:color w:val="000000"/>
          <w:sz w:val="18"/>
          <w:szCs w:val="18"/>
        </w:rPr>
        <w:tab/>
        <w:t>Banská Bystrica</w:t>
      </w:r>
    </w:p>
    <w:p w14:paraId="792A0C7E" w14:textId="5A708517" w:rsidR="000C1287" w:rsidRDefault="000C1287" w:rsidP="00230ED9">
      <w:pPr>
        <w:tabs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</w:rPr>
      </w:pPr>
    </w:p>
    <w:p w14:paraId="29AE9C72" w14:textId="77777777" w:rsidR="00B040AE" w:rsidRPr="00B040AE" w:rsidRDefault="00B040AE" w:rsidP="00230ED9">
      <w:pPr>
        <w:tabs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</w:rPr>
      </w:pPr>
    </w:p>
    <w:p w14:paraId="2260C8C8" w14:textId="58836660" w:rsidR="00F07BA6" w:rsidRPr="00B040AE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b/>
          <w:sz w:val="20"/>
          <w:szCs w:val="20"/>
        </w:rPr>
      </w:pPr>
      <w:r w:rsidRPr="00B040AE">
        <w:rPr>
          <w:rFonts w:ascii="Arial" w:hAnsi="Arial" w:cs="Arial"/>
          <w:b/>
          <w:sz w:val="20"/>
          <w:szCs w:val="20"/>
        </w:rPr>
        <w:t xml:space="preserve">Žiadosť o schválenie </w:t>
      </w:r>
      <w:r w:rsidR="00791D68" w:rsidRPr="00B040AE">
        <w:rPr>
          <w:rFonts w:ascii="Arial" w:hAnsi="Arial" w:cs="Arial"/>
          <w:b/>
          <w:sz w:val="20"/>
          <w:szCs w:val="20"/>
        </w:rPr>
        <w:t xml:space="preserve">(doplniť názov </w:t>
      </w:r>
      <w:r w:rsidR="0082619C" w:rsidRPr="00B040AE">
        <w:rPr>
          <w:rFonts w:ascii="Arial" w:hAnsi="Arial" w:cs="Arial"/>
          <w:b/>
          <w:sz w:val="20"/>
          <w:szCs w:val="20"/>
        </w:rPr>
        <w:t>podujatia/</w:t>
      </w:r>
      <w:r w:rsidR="00791D68" w:rsidRPr="00B040AE">
        <w:rPr>
          <w:rFonts w:ascii="Arial" w:hAnsi="Arial" w:cs="Arial"/>
          <w:b/>
          <w:sz w:val="20"/>
          <w:szCs w:val="20"/>
        </w:rPr>
        <w:t>aktivity)</w:t>
      </w:r>
    </w:p>
    <w:p w14:paraId="6087FB76" w14:textId="796DA48D" w:rsidR="00F07BA6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b/>
          <w:sz w:val="20"/>
          <w:szCs w:val="20"/>
        </w:rPr>
      </w:pPr>
      <w:r w:rsidRPr="00B040AE">
        <w:rPr>
          <w:rFonts w:ascii="Arial" w:hAnsi="Arial" w:cs="Arial"/>
          <w:b/>
          <w:sz w:val="20"/>
          <w:szCs w:val="20"/>
        </w:rPr>
        <w:tab/>
      </w:r>
    </w:p>
    <w:p w14:paraId="7E4EBCEA" w14:textId="77777777" w:rsidR="00230ED9" w:rsidRPr="00B040AE" w:rsidRDefault="00230ED9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3D9A920D" w14:textId="1AA4BDB3" w:rsidR="00230ED9" w:rsidRDefault="00230ED9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ážená pani prodekanka,</w:t>
      </w:r>
    </w:p>
    <w:p w14:paraId="0A58F65A" w14:textId="77777777" w:rsidR="00230ED9" w:rsidRDefault="00230ED9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46047D3F" w14:textId="22A8D9C0" w:rsidR="00F07BA6" w:rsidRDefault="00230ED9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2" w:firstLine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ž</w:t>
      </w:r>
      <w:r w:rsidR="00791D68" w:rsidRPr="00B040AE">
        <w:rPr>
          <w:rFonts w:ascii="Arial" w:hAnsi="Arial" w:cs="Arial"/>
          <w:sz w:val="20"/>
          <w:szCs w:val="20"/>
        </w:rPr>
        <w:t>iadame Vás o schválenie ..................................................................................................</w:t>
      </w:r>
      <w:r w:rsidR="000E52CF">
        <w:rPr>
          <w:rFonts w:ascii="Arial" w:hAnsi="Arial" w:cs="Arial"/>
          <w:sz w:val="20"/>
          <w:szCs w:val="20"/>
        </w:rPr>
        <w:t>....................</w:t>
      </w:r>
    </w:p>
    <w:p w14:paraId="5AC15FAE" w14:textId="77777777" w:rsidR="00B040AE" w:rsidRPr="00B040AE" w:rsidRDefault="00B040AE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10519B9F" w14:textId="76D77BA4" w:rsidR="004C6654" w:rsidRDefault="00791D68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B040AE">
        <w:rPr>
          <w:rFonts w:ascii="Arial" w:hAnsi="Arial" w:cs="Arial"/>
          <w:sz w:val="20"/>
          <w:szCs w:val="20"/>
        </w:rPr>
        <w:t>V prílohe prikladáme realizačný návrh a kalkuláciu k navrhovanej aktivite.</w:t>
      </w:r>
    </w:p>
    <w:p w14:paraId="28934F27" w14:textId="77777777" w:rsidR="00B040AE" w:rsidRPr="00B040AE" w:rsidRDefault="00B040AE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0D72A891" w14:textId="27B9D695" w:rsidR="004C6654" w:rsidRDefault="00230ED9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4C6654" w:rsidRPr="00B040AE">
        <w:rPr>
          <w:rFonts w:ascii="Arial" w:hAnsi="Arial" w:cs="Arial"/>
          <w:sz w:val="20"/>
          <w:szCs w:val="20"/>
        </w:rPr>
        <w:t xml:space="preserve">lebo </w:t>
      </w:r>
    </w:p>
    <w:p w14:paraId="3FCACE40" w14:textId="77777777" w:rsidR="00B040AE" w:rsidRPr="00B040AE" w:rsidRDefault="00B040AE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1F263E73" w14:textId="3B9BA511" w:rsidR="00791D68" w:rsidRPr="00B040AE" w:rsidRDefault="004C6654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B040AE">
        <w:rPr>
          <w:rFonts w:ascii="Arial" w:hAnsi="Arial" w:cs="Arial"/>
          <w:sz w:val="20"/>
          <w:szCs w:val="20"/>
        </w:rPr>
        <w:t>V prílohe predkladám</w:t>
      </w:r>
      <w:r w:rsidR="005568E9" w:rsidRPr="00B040AE">
        <w:rPr>
          <w:rFonts w:ascii="Arial" w:hAnsi="Arial" w:cs="Arial"/>
          <w:sz w:val="20"/>
          <w:szCs w:val="20"/>
        </w:rPr>
        <w:t>e</w:t>
      </w:r>
      <w:r w:rsidRPr="00B040AE">
        <w:rPr>
          <w:rFonts w:ascii="Arial" w:hAnsi="Arial" w:cs="Arial"/>
          <w:sz w:val="20"/>
          <w:szCs w:val="20"/>
        </w:rPr>
        <w:t xml:space="preserve"> realizačný návrh a žiadam</w:t>
      </w:r>
      <w:r w:rsidR="005568E9" w:rsidRPr="00B040AE">
        <w:rPr>
          <w:rFonts w:ascii="Arial" w:hAnsi="Arial" w:cs="Arial"/>
          <w:sz w:val="20"/>
          <w:szCs w:val="20"/>
        </w:rPr>
        <w:t>e</w:t>
      </w:r>
      <w:r w:rsidRPr="00B040AE">
        <w:rPr>
          <w:rFonts w:ascii="Arial" w:hAnsi="Arial" w:cs="Arial"/>
          <w:sz w:val="20"/>
          <w:szCs w:val="20"/>
        </w:rPr>
        <w:t xml:space="preserve"> Vás o odpustenie nájmu ........</w:t>
      </w:r>
      <w:r w:rsidR="00791D68" w:rsidRPr="00B040AE">
        <w:rPr>
          <w:rFonts w:ascii="Arial" w:hAnsi="Arial" w:cs="Arial"/>
          <w:sz w:val="20"/>
          <w:szCs w:val="20"/>
        </w:rPr>
        <w:t xml:space="preserve"> </w:t>
      </w:r>
    </w:p>
    <w:p w14:paraId="47A7BB4F" w14:textId="5B868B7C" w:rsidR="00F07BA6" w:rsidRPr="00B040AE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B040AE">
        <w:rPr>
          <w:rFonts w:ascii="Arial" w:hAnsi="Arial" w:cs="Arial"/>
          <w:sz w:val="20"/>
          <w:szCs w:val="20"/>
        </w:rPr>
        <w:tab/>
      </w:r>
    </w:p>
    <w:p w14:paraId="53A20590" w14:textId="09BC4646" w:rsidR="00F07BA6" w:rsidRPr="00B040AE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16E0A08F" w14:textId="427C391C" w:rsidR="00F07BA6" w:rsidRPr="00B040AE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32A7B2A0" w14:textId="667C7A97" w:rsidR="00F07BA6" w:rsidRPr="00B040AE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5077E439" w14:textId="3BD3AEAF" w:rsidR="00F07BA6" w:rsidRPr="00B040AE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B040AE">
        <w:rPr>
          <w:rFonts w:ascii="Arial" w:hAnsi="Arial" w:cs="Arial"/>
          <w:sz w:val="20"/>
          <w:szCs w:val="20"/>
        </w:rPr>
        <w:t>G</w:t>
      </w:r>
      <w:r w:rsidR="002525F1" w:rsidRPr="00B040AE">
        <w:rPr>
          <w:rFonts w:ascii="Arial" w:hAnsi="Arial" w:cs="Arial"/>
          <w:sz w:val="20"/>
          <w:szCs w:val="20"/>
        </w:rPr>
        <w:t>estor/</w:t>
      </w:r>
      <w:proofErr w:type="spellStart"/>
      <w:r w:rsidR="002525F1" w:rsidRPr="00B040AE">
        <w:rPr>
          <w:rFonts w:ascii="Arial" w:hAnsi="Arial" w:cs="Arial"/>
          <w:sz w:val="20"/>
          <w:szCs w:val="20"/>
        </w:rPr>
        <w:t>gestorka</w:t>
      </w:r>
      <w:proofErr w:type="spellEnd"/>
      <w:r w:rsidRPr="00B040AE">
        <w:rPr>
          <w:rFonts w:ascii="Arial" w:hAnsi="Arial" w:cs="Arial"/>
          <w:sz w:val="20"/>
          <w:szCs w:val="20"/>
        </w:rPr>
        <w:t xml:space="preserve"> aktivity</w:t>
      </w:r>
      <w:r w:rsidR="00791D68" w:rsidRPr="00B040AE">
        <w:rPr>
          <w:rFonts w:ascii="Arial" w:hAnsi="Arial" w:cs="Arial"/>
          <w:sz w:val="20"/>
          <w:szCs w:val="20"/>
        </w:rPr>
        <w:t xml:space="preserve"> (meno, priezvisko, dátum a podpis)</w:t>
      </w:r>
      <w:r w:rsidRPr="00B040AE">
        <w:rPr>
          <w:rFonts w:ascii="Arial" w:hAnsi="Arial" w:cs="Arial"/>
          <w:sz w:val="20"/>
          <w:szCs w:val="20"/>
        </w:rPr>
        <w:t>: ...........................................</w:t>
      </w:r>
      <w:r w:rsidR="00791D68" w:rsidRPr="00B040AE">
        <w:rPr>
          <w:rFonts w:ascii="Arial" w:hAnsi="Arial" w:cs="Arial"/>
          <w:sz w:val="20"/>
          <w:szCs w:val="20"/>
        </w:rPr>
        <w:t>..</w:t>
      </w:r>
      <w:r w:rsidR="00721F03" w:rsidRPr="00B040AE">
        <w:rPr>
          <w:rFonts w:ascii="Arial" w:hAnsi="Arial" w:cs="Arial"/>
          <w:sz w:val="20"/>
          <w:szCs w:val="20"/>
        </w:rPr>
        <w:t>............................</w:t>
      </w:r>
      <w:r w:rsidR="00B040AE">
        <w:rPr>
          <w:rFonts w:ascii="Arial" w:hAnsi="Arial" w:cs="Arial"/>
          <w:sz w:val="20"/>
          <w:szCs w:val="20"/>
        </w:rPr>
        <w:t>....</w:t>
      </w:r>
    </w:p>
    <w:p w14:paraId="0C339075" w14:textId="31398E61" w:rsidR="00F07BA6" w:rsidRPr="00B040AE" w:rsidRDefault="00F07BA6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</w:p>
    <w:p w14:paraId="0817E9B9" w14:textId="55185838" w:rsidR="00F07BA6" w:rsidRPr="00B040AE" w:rsidRDefault="00791D68" w:rsidP="00230ED9">
      <w:pPr>
        <w:tabs>
          <w:tab w:val="left" w:pos="993"/>
          <w:tab w:val="left" w:pos="5103"/>
          <w:tab w:val="left" w:pos="5387"/>
        </w:tabs>
        <w:spacing w:after="0" w:line="240" w:lineRule="auto"/>
        <w:ind w:left="993"/>
        <w:jc w:val="both"/>
        <w:rPr>
          <w:rFonts w:ascii="Arial" w:hAnsi="Arial" w:cs="Arial"/>
          <w:sz w:val="20"/>
          <w:szCs w:val="20"/>
        </w:rPr>
      </w:pPr>
      <w:r w:rsidRPr="00B040AE">
        <w:rPr>
          <w:rFonts w:ascii="Arial" w:hAnsi="Arial" w:cs="Arial"/>
          <w:sz w:val="20"/>
          <w:szCs w:val="20"/>
        </w:rPr>
        <w:t>Vedúci</w:t>
      </w:r>
      <w:r w:rsidR="00721F03" w:rsidRPr="00B040AE">
        <w:rPr>
          <w:rFonts w:ascii="Arial" w:hAnsi="Arial" w:cs="Arial"/>
          <w:sz w:val="20"/>
          <w:szCs w:val="20"/>
        </w:rPr>
        <w:t xml:space="preserve">/vedúca </w:t>
      </w:r>
      <w:r w:rsidRPr="00B040AE">
        <w:rPr>
          <w:rFonts w:ascii="Arial" w:hAnsi="Arial" w:cs="Arial"/>
          <w:sz w:val="20"/>
          <w:szCs w:val="20"/>
        </w:rPr>
        <w:t>pracoviska (meno, priezvisko, dátum a podpis)</w:t>
      </w:r>
      <w:r w:rsidR="00F07BA6" w:rsidRPr="00B040AE">
        <w:rPr>
          <w:rFonts w:ascii="Arial" w:hAnsi="Arial" w:cs="Arial"/>
          <w:sz w:val="20"/>
          <w:szCs w:val="20"/>
        </w:rPr>
        <w:t>: .........................................................</w:t>
      </w:r>
      <w:r w:rsidR="00B040AE">
        <w:rPr>
          <w:rFonts w:ascii="Arial" w:hAnsi="Arial" w:cs="Arial"/>
          <w:sz w:val="20"/>
          <w:szCs w:val="20"/>
        </w:rPr>
        <w:t>................</w:t>
      </w:r>
    </w:p>
    <w:p w14:paraId="6B2F904C" w14:textId="1ABFAABF" w:rsidR="00F07BA6" w:rsidRPr="00B040AE" w:rsidRDefault="00F07BA6" w:rsidP="00B040AE">
      <w:pPr>
        <w:tabs>
          <w:tab w:val="left" w:pos="993"/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6063408" w14:textId="7706FE28" w:rsidR="00F07BA6" w:rsidRPr="00B040AE" w:rsidRDefault="00F07BA6" w:rsidP="00B040AE">
      <w:pPr>
        <w:tabs>
          <w:tab w:val="left" w:pos="993"/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25129E8" w14:textId="5EC1A057" w:rsidR="00F07BA6" w:rsidRPr="00B040AE" w:rsidRDefault="00F07BA6" w:rsidP="00B040AE">
      <w:pPr>
        <w:tabs>
          <w:tab w:val="left" w:pos="993"/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5311B7F" w14:textId="77777777" w:rsidR="00F07BA6" w:rsidRPr="00B040AE" w:rsidRDefault="00F07BA6" w:rsidP="00B040AE">
      <w:pPr>
        <w:tabs>
          <w:tab w:val="left" w:pos="993"/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7BD02AB7" w14:textId="77777777" w:rsidR="00F07BA6" w:rsidRPr="00B040AE" w:rsidRDefault="00F07BA6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</w:rPr>
      </w:pPr>
    </w:p>
    <w:p w14:paraId="67BD0D1D" w14:textId="7532F7AA" w:rsidR="002D7F2B" w:rsidRPr="00B040AE" w:rsidRDefault="002D7F2B" w:rsidP="00B040AE">
      <w:pPr>
        <w:tabs>
          <w:tab w:val="left" w:pos="5103"/>
          <w:tab w:val="left" w:pos="5387"/>
        </w:tabs>
        <w:spacing w:after="0" w:line="240" w:lineRule="auto"/>
        <w:jc w:val="both"/>
        <w:rPr>
          <w:rFonts w:ascii="Arial" w:hAnsi="Arial" w:cs="Arial"/>
        </w:rPr>
      </w:pPr>
    </w:p>
    <w:p w14:paraId="3DC11DA2" w14:textId="77777777" w:rsidR="002D7F2B" w:rsidRPr="00B040AE" w:rsidRDefault="002D7F2B" w:rsidP="00B040AE">
      <w:pPr>
        <w:pStyle w:val="Normlnywebov"/>
        <w:shd w:val="clear" w:color="auto" w:fill="FFFFFF"/>
        <w:tabs>
          <w:tab w:val="left" w:pos="7088"/>
          <w:tab w:val="left" w:pos="7513"/>
          <w:tab w:val="left" w:pos="7938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0"/>
          <w:szCs w:val="20"/>
        </w:rPr>
      </w:pPr>
    </w:p>
    <w:sectPr w:rsidR="002D7F2B" w:rsidRPr="00B040AE" w:rsidSect="00351DBB">
      <w:headerReference w:type="default" r:id="rId7"/>
      <w:footerReference w:type="default" r:id="rId8"/>
      <w:pgSz w:w="11906" w:h="16838"/>
      <w:pgMar w:top="3119" w:right="707" w:bottom="1276" w:left="170" w:header="11" w:footer="3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12F9C" w14:textId="77777777" w:rsidR="00482FC2" w:rsidRDefault="00482FC2" w:rsidP="008D7BB0">
      <w:pPr>
        <w:spacing w:after="0" w:line="240" w:lineRule="auto"/>
      </w:pPr>
      <w:r>
        <w:separator/>
      </w:r>
    </w:p>
  </w:endnote>
  <w:endnote w:type="continuationSeparator" w:id="0">
    <w:p w14:paraId="3A4040B2" w14:textId="77777777" w:rsidR="00482FC2" w:rsidRDefault="00482FC2" w:rsidP="008D7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90161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noProof/>
        <w:color w:val="808080" w:themeColor="background1" w:themeShade="80"/>
        <w:sz w:val="18"/>
        <w:szCs w:val="18"/>
        <w:lang w:eastAsia="sk-SK"/>
      </w:rPr>
      <w:drawing>
        <wp:anchor distT="0" distB="0" distL="114300" distR="114300" simplePos="0" relativeHeight="251661312" behindDoc="0" locked="0" layoutInCell="1" allowOverlap="1" wp14:anchorId="26CD493B" wp14:editId="2C7F1F0C">
          <wp:simplePos x="1009650" y="9944100"/>
          <wp:positionH relativeFrom="column">
            <wp:posOffset>901700</wp:posOffset>
          </wp:positionH>
          <wp:positionV relativeFrom="page">
            <wp:align>bottom</wp:align>
          </wp:positionV>
          <wp:extent cx="1400400" cy="756000"/>
          <wp:effectExtent l="0" t="0" r="0" b="0"/>
          <wp:wrapSquare wrapText="right"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3" name="patick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4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6C0AD" w14:textId="7CD6BE3E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  <w:t>www.pdf.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="00313B8C">
      <w:rPr>
        <w:rFonts w:ascii="Arial" w:hAnsi="Arial" w:cs="Arial"/>
        <w:color w:val="808080" w:themeColor="background1" w:themeShade="80"/>
        <w:sz w:val="18"/>
        <w:szCs w:val="18"/>
      </w:rPr>
      <w:t xml:space="preserve">Tel.: +421 48 </w:t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 xml:space="preserve">446 </w:t>
    </w:r>
    <w:r w:rsidR="004D3C49">
      <w:rPr>
        <w:rFonts w:ascii="Arial" w:hAnsi="Arial" w:cs="Arial"/>
        <w:color w:val="808080" w:themeColor="background1" w:themeShade="80"/>
        <w:sz w:val="18"/>
        <w:szCs w:val="18"/>
      </w:rPr>
      <w:t>42</w:t>
    </w:r>
    <w:r w:rsidR="00313B8C">
      <w:rPr>
        <w:rFonts w:ascii="Arial" w:hAnsi="Arial" w:cs="Arial"/>
        <w:color w:val="808080" w:themeColor="background1" w:themeShade="80"/>
        <w:sz w:val="18"/>
        <w:szCs w:val="18"/>
      </w:rPr>
      <w:t xml:space="preserve"> </w:t>
    </w:r>
    <w:r w:rsidR="004D3C49">
      <w:rPr>
        <w:rFonts w:ascii="Arial" w:hAnsi="Arial" w:cs="Arial"/>
        <w:color w:val="808080" w:themeColor="background1" w:themeShade="80"/>
        <w:sz w:val="18"/>
        <w:szCs w:val="18"/>
      </w:rPr>
      <w:t>22</w:t>
    </w:r>
  </w:p>
  <w:p w14:paraId="2CEA8FE8" w14:textId="77777777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</w:r>
    <w:r w:rsidR="00FE369C">
      <w:rPr>
        <w:rFonts w:ascii="Arial" w:hAnsi="Arial" w:cs="Arial"/>
        <w:color w:val="808080" w:themeColor="background1" w:themeShade="80"/>
        <w:sz w:val="18"/>
        <w:szCs w:val="18"/>
      </w:rPr>
      <w:t>pdf</w:t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@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IČO: 302 32 295</w:t>
    </w:r>
  </w:p>
  <w:p w14:paraId="3D9F6FB4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  <w:p w14:paraId="288D1D9D" w14:textId="77777777" w:rsidR="00A212A2" w:rsidRPr="00B0351F" w:rsidRDefault="00A212A2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097261" w14:textId="77777777" w:rsidR="00482FC2" w:rsidRDefault="00482FC2" w:rsidP="008D7BB0">
      <w:pPr>
        <w:spacing w:after="0" w:line="240" w:lineRule="auto"/>
      </w:pPr>
      <w:r>
        <w:separator/>
      </w:r>
    </w:p>
  </w:footnote>
  <w:footnote w:type="continuationSeparator" w:id="0">
    <w:p w14:paraId="618B9279" w14:textId="77777777" w:rsidR="00482FC2" w:rsidRDefault="00482FC2" w:rsidP="008D7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21291" w14:textId="77777777" w:rsidR="000F0AE7" w:rsidRPr="000F0AE7" w:rsidRDefault="000F0AE7" w:rsidP="000F0AE7">
    <w:pPr>
      <w:spacing w:before="560" w:after="0" w:line="240" w:lineRule="auto"/>
      <w:rPr>
        <w:rFonts w:ascii="Arial" w:hAnsi="Arial" w:cs="Arial"/>
        <w:color w:val="6F6F6F"/>
        <w:sz w:val="18"/>
        <w:szCs w:val="18"/>
      </w:rPr>
    </w:pP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 wp14:anchorId="14C8B6F7" wp14:editId="22CC5FE1">
          <wp:simplePos x="0" y="0"/>
          <wp:positionH relativeFrom="column">
            <wp:posOffset>682244</wp:posOffset>
          </wp:positionH>
          <wp:positionV relativeFrom="paragraph">
            <wp:posOffset>-6096</wp:posOffset>
          </wp:positionV>
          <wp:extent cx="1402080" cy="1676400"/>
          <wp:effectExtent l="0" t="0" r="7620" b="0"/>
          <wp:wrapNone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hlavick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080" cy="167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Pr="000F0AE7">
      <w:rPr>
        <w:rFonts w:ascii="Arial" w:hAnsi="Arial" w:cs="Arial"/>
        <w:color w:val="6F6F6F"/>
        <w:sz w:val="18"/>
        <w:szCs w:val="18"/>
      </w:rPr>
      <w:t>Univerzita Mateja Bela v Banskej Bystrici</w:t>
    </w:r>
  </w:p>
  <w:p w14:paraId="01EF25F0" w14:textId="77777777" w:rsidR="000F0AE7" w:rsidRPr="000F0AE7" w:rsidRDefault="000F0AE7" w:rsidP="000F0AE7">
    <w:pPr>
      <w:pStyle w:val="Hlavika"/>
      <w:tabs>
        <w:tab w:val="clear" w:pos="4536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Pedagogická fakulta</w:t>
    </w:r>
  </w:p>
  <w:p w14:paraId="4E8F12D2" w14:textId="77777777" w:rsidR="000F0AE7" w:rsidRPr="000F0AE7" w:rsidRDefault="000F0AE7" w:rsidP="000F0AE7">
    <w:pPr>
      <w:pStyle w:val="Hlavika"/>
      <w:tabs>
        <w:tab w:val="clear" w:pos="4536"/>
        <w:tab w:val="clear" w:pos="9072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Ružová 13, 974 11  Banská Bystric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666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Q2t7QwMTQwMjdV0lEKTi0uzszPAykwrgUABAF2ASwAAAA="/>
  </w:docVars>
  <w:rsids>
    <w:rsidRoot w:val="008D7BB0"/>
    <w:rsid w:val="00074C9B"/>
    <w:rsid w:val="000C1287"/>
    <w:rsid w:val="000C5B5A"/>
    <w:rsid w:val="000D56A4"/>
    <w:rsid w:val="000E52CF"/>
    <w:rsid w:val="000F0AE7"/>
    <w:rsid w:val="000F71DD"/>
    <w:rsid w:val="00111509"/>
    <w:rsid w:val="00122C69"/>
    <w:rsid w:val="00132E1D"/>
    <w:rsid w:val="00145B0F"/>
    <w:rsid w:val="001C63B4"/>
    <w:rsid w:val="001D4147"/>
    <w:rsid w:val="001E28A8"/>
    <w:rsid w:val="001F2B92"/>
    <w:rsid w:val="002005E0"/>
    <w:rsid w:val="00205EE7"/>
    <w:rsid w:val="002216F0"/>
    <w:rsid w:val="002264A8"/>
    <w:rsid w:val="00230ED9"/>
    <w:rsid w:val="00241254"/>
    <w:rsid w:val="00245124"/>
    <w:rsid w:val="002525F1"/>
    <w:rsid w:val="002A4A30"/>
    <w:rsid w:val="002D6F59"/>
    <w:rsid w:val="002D7F2B"/>
    <w:rsid w:val="002F6200"/>
    <w:rsid w:val="00313B8C"/>
    <w:rsid w:val="00334159"/>
    <w:rsid w:val="00351DBB"/>
    <w:rsid w:val="00360A20"/>
    <w:rsid w:val="00377338"/>
    <w:rsid w:val="00391A05"/>
    <w:rsid w:val="00392038"/>
    <w:rsid w:val="00423CE8"/>
    <w:rsid w:val="00456CA8"/>
    <w:rsid w:val="00461BFE"/>
    <w:rsid w:val="00482FC2"/>
    <w:rsid w:val="004958C8"/>
    <w:rsid w:val="004B306D"/>
    <w:rsid w:val="004C6654"/>
    <w:rsid w:val="004D3C49"/>
    <w:rsid w:val="004E5AA9"/>
    <w:rsid w:val="004E69FF"/>
    <w:rsid w:val="004F4DE1"/>
    <w:rsid w:val="00535ECA"/>
    <w:rsid w:val="005568E9"/>
    <w:rsid w:val="00564B4F"/>
    <w:rsid w:val="00581925"/>
    <w:rsid w:val="005C2130"/>
    <w:rsid w:val="005E421B"/>
    <w:rsid w:val="005F7D6E"/>
    <w:rsid w:val="006009CC"/>
    <w:rsid w:val="0060756E"/>
    <w:rsid w:val="00607BFC"/>
    <w:rsid w:val="00634A37"/>
    <w:rsid w:val="00640A42"/>
    <w:rsid w:val="0066178D"/>
    <w:rsid w:val="00670F19"/>
    <w:rsid w:val="006C5907"/>
    <w:rsid w:val="006D135B"/>
    <w:rsid w:val="006E66F8"/>
    <w:rsid w:val="006E7E2E"/>
    <w:rsid w:val="006F1808"/>
    <w:rsid w:val="00705762"/>
    <w:rsid w:val="00721F03"/>
    <w:rsid w:val="0073677C"/>
    <w:rsid w:val="00745A27"/>
    <w:rsid w:val="00791D68"/>
    <w:rsid w:val="00794598"/>
    <w:rsid w:val="007A52D3"/>
    <w:rsid w:val="007B24D7"/>
    <w:rsid w:val="007B6C65"/>
    <w:rsid w:val="007E7FFD"/>
    <w:rsid w:val="0082619C"/>
    <w:rsid w:val="008517D9"/>
    <w:rsid w:val="00863DD1"/>
    <w:rsid w:val="008D7BB0"/>
    <w:rsid w:val="008F1D43"/>
    <w:rsid w:val="008F3096"/>
    <w:rsid w:val="00904C00"/>
    <w:rsid w:val="0091224E"/>
    <w:rsid w:val="0093013E"/>
    <w:rsid w:val="009312A4"/>
    <w:rsid w:val="00956E15"/>
    <w:rsid w:val="009B2DD1"/>
    <w:rsid w:val="009B78C1"/>
    <w:rsid w:val="009E234E"/>
    <w:rsid w:val="009F7A5D"/>
    <w:rsid w:val="00A212A2"/>
    <w:rsid w:val="00A43473"/>
    <w:rsid w:val="00A51787"/>
    <w:rsid w:val="00A534A0"/>
    <w:rsid w:val="00A801B2"/>
    <w:rsid w:val="00A935F3"/>
    <w:rsid w:val="00AA3C5B"/>
    <w:rsid w:val="00AB4AB0"/>
    <w:rsid w:val="00AC1A1B"/>
    <w:rsid w:val="00AD063B"/>
    <w:rsid w:val="00AF2E03"/>
    <w:rsid w:val="00B0351F"/>
    <w:rsid w:val="00B040AE"/>
    <w:rsid w:val="00B20725"/>
    <w:rsid w:val="00B24BD8"/>
    <w:rsid w:val="00B32AC4"/>
    <w:rsid w:val="00B54297"/>
    <w:rsid w:val="00B80F98"/>
    <w:rsid w:val="00B93F18"/>
    <w:rsid w:val="00BC72AF"/>
    <w:rsid w:val="00C14DF5"/>
    <w:rsid w:val="00C42E4B"/>
    <w:rsid w:val="00C55D77"/>
    <w:rsid w:val="00C71387"/>
    <w:rsid w:val="00C739E2"/>
    <w:rsid w:val="00CA0C51"/>
    <w:rsid w:val="00CA3283"/>
    <w:rsid w:val="00CC0567"/>
    <w:rsid w:val="00CD006D"/>
    <w:rsid w:val="00CF3BB2"/>
    <w:rsid w:val="00CF73E5"/>
    <w:rsid w:val="00D26EED"/>
    <w:rsid w:val="00D61EE4"/>
    <w:rsid w:val="00D8423A"/>
    <w:rsid w:val="00DB1A62"/>
    <w:rsid w:val="00DB25F9"/>
    <w:rsid w:val="00DC33A0"/>
    <w:rsid w:val="00DE063D"/>
    <w:rsid w:val="00E0048A"/>
    <w:rsid w:val="00E028E7"/>
    <w:rsid w:val="00E208AA"/>
    <w:rsid w:val="00E2622C"/>
    <w:rsid w:val="00E51060"/>
    <w:rsid w:val="00E9084F"/>
    <w:rsid w:val="00E90FA3"/>
    <w:rsid w:val="00E935F2"/>
    <w:rsid w:val="00EA2194"/>
    <w:rsid w:val="00EC6E18"/>
    <w:rsid w:val="00EE4E66"/>
    <w:rsid w:val="00F07BA6"/>
    <w:rsid w:val="00F40C89"/>
    <w:rsid w:val="00FA23C6"/>
    <w:rsid w:val="00FB2466"/>
    <w:rsid w:val="00FE369C"/>
    <w:rsid w:val="00FE69C4"/>
    <w:rsid w:val="00FF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D9DBC"/>
  <w15:chartTrackingRefBased/>
  <w15:docId w15:val="{9C6935C9-50A2-4D44-9D7E-A248C8B6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D7BB0"/>
  </w:style>
  <w:style w:type="paragraph" w:styleId="Pta">
    <w:name w:val="footer"/>
    <w:basedOn w:val="Normlny"/>
    <w:link w:val="Pt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D7BB0"/>
  </w:style>
  <w:style w:type="character" w:styleId="Hypertextovprepojenie">
    <w:name w:val="Hyperlink"/>
    <w:basedOn w:val="Predvolenpsmoodseku"/>
    <w:uiPriority w:val="99"/>
    <w:unhideWhenUsed/>
    <w:rsid w:val="00B0351F"/>
    <w:rPr>
      <w:color w:val="0563C1" w:themeColor="hyperlink"/>
      <w:u w:val="single"/>
    </w:rPr>
  </w:style>
  <w:style w:type="paragraph" w:styleId="Normlnywebov">
    <w:name w:val="Normal (Web)"/>
    <w:basedOn w:val="Normlny"/>
    <w:uiPriority w:val="99"/>
    <w:unhideWhenUsed/>
    <w:rsid w:val="00E262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AF2E0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F2E0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F2E0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F2E0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F2E0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F2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F2E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2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AEB6B-5A15-4B98-88D8-805F6840D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anet</dc:creator>
  <cp:keywords/>
  <dc:description/>
  <cp:lastModifiedBy>Zvarova Alena, Mgr.</cp:lastModifiedBy>
  <cp:revision>16</cp:revision>
  <cp:lastPrinted>2019-05-21T09:11:00Z</cp:lastPrinted>
  <dcterms:created xsi:type="dcterms:W3CDTF">2019-05-21T09:15:00Z</dcterms:created>
  <dcterms:modified xsi:type="dcterms:W3CDTF">2019-07-09T07:46:00Z</dcterms:modified>
</cp:coreProperties>
</file>